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tonio mune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toni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ne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1 division melrose park 601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uneton33@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27216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e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fra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